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34B2AE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52B7C79A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6F714BAA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6870A819" w14:textId="77777777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3A0AA9">
        <w:rPr>
          <w:b/>
          <w:i/>
          <w:sz w:val="22"/>
          <w:szCs w:val="22"/>
        </w:rPr>
        <w:t>Vlastimil Horák</w:t>
      </w:r>
      <w:bookmarkEnd w:id="2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3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A0AA9">
        <w:rPr>
          <w:b/>
          <w:i/>
          <w:sz w:val="22"/>
          <w:szCs w:val="22"/>
        </w:rPr>
        <w:t>Ing. David Homol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A0AA9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4"/>
    </w:p>
    <w:p w14:paraId="44EDC44A" w14:textId="77777777" w:rsidR="00DC219A" w:rsidRDefault="00DC219A" w:rsidP="00A83BD2">
      <w:pPr>
        <w:jc w:val="both"/>
      </w:pPr>
    </w:p>
    <w:p w14:paraId="7090125D" w14:textId="77777777" w:rsidR="00DC219A" w:rsidRDefault="00DC219A" w:rsidP="00A83BD2">
      <w:pPr>
        <w:jc w:val="both"/>
      </w:pPr>
    </w:p>
    <w:p w14:paraId="621D5E90" w14:textId="77777777" w:rsidR="00DC219A" w:rsidRDefault="00DC219A" w:rsidP="00A83BD2">
      <w:pPr>
        <w:jc w:val="both"/>
      </w:pPr>
      <w:r>
        <w:t xml:space="preserve">Téma BP: </w:t>
      </w:r>
      <w:bookmarkStart w:id="5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3A0AA9">
        <w:rPr>
          <w:b/>
          <w:i/>
          <w:sz w:val="22"/>
          <w:szCs w:val="22"/>
        </w:rPr>
        <w:t>Spořící produkty se státní podporou v České republice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5"/>
    </w:p>
    <w:p w14:paraId="1BC19FFE" w14:textId="77777777" w:rsidR="00DC219A" w:rsidRDefault="00DC219A" w:rsidP="00A83BD2">
      <w:pPr>
        <w:jc w:val="both"/>
      </w:pPr>
    </w:p>
    <w:p w14:paraId="6E239967" w14:textId="77777777" w:rsidR="00DC219A" w:rsidRDefault="00DC219A" w:rsidP="00A83BD2"/>
    <w:p w14:paraId="66C10538" w14:textId="77777777" w:rsidR="00DC219A" w:rsidRPr="005F755D" w:rsidRDefault="00DC219A" w:rsidP="00A83BD2">
      <w:r w:rsidRPr="005F755D">
        <w:t>U hodnocení kritéria 1 zohledněte náročnost tématu práce.</w:t>
      </w:r>
    </w:p>
    <w:p w14:paraId="15F2187A" w14:textId="77777777" w:rsidR="00DC219A" w:rsidRPr="005F755D" w:rsidRDefault="00DC219A" w:rsidP="00A83BD2">
      <w:r w:rsidRPr="005F755D">
        <w:t>Při hodnocení kritérií 2-6 zohledněte následující bodování:</w:t>
      </w:r>
    </w:p>
    <w:p w14:paraId="03A1BFB7" w14:textId="77777777" w:rsidR="00DC219A" w:rsidRPr="005F755D" w:rsidRDefault="00DC219A" w:rsidP="00A83BD2">
      <w:r w:rsidRPr="005F755D">
        <w:t>5 bodů – splněno velmi kvalitně, výrazně překračuje požadavky</w:t>
      </w:r>
    </w:p>
    <w:p w14:paraId="6F447637" w14:textId="77777777" w:rsidR="00DC219A" w:rsidRPr="005F755D" w:rsidRDefault="00DC219A" w:rsidP="00A83BD2">
      <w:r w:rsidRPr="005F755D">
        <w:t>4 body – splněno kvalitně</w:t>
      </w:r>
    </w:p>
    <w:p w14:paraId="307818AA" w14:textId="77777777" w:rsidR="00DC219A" w:rsidRPr="005F755D" w:rsidRDefault="00DC219A" w:rsidP="00A83BD2">
      <w:r w:rsidRPr="005F755D">
        <w:t>3 body – splněno bez výhrad</w:t>
      </w:r>
    </w:p>
    <w:p w14:paraId="0A56EED4" w14:textId="77777777" w:rsidR="00DC219A" w:rsidRPr="005F755D" w:rsidRDefault="00DC219A" w:rsidP="00A83BD2">
      <w:r w:rsidRPr="005F755D">
        <w:t>2 body – splněno s menšími nedostatky</w:t>
      </w:r>
    </w:p>
    <w:p w14:paraId="4414EFEA" w14:textId="77777777" w:rsidR="00DC219A" w:rsidRPr="005F755D" w:rsidRDefault="00DC219A" w:rsidP="00A83BD2">
      <w:r w:rsidRPr="005F755D">
        <w:t>1 body – splněno, ale s výraznými nedostatky</w:t>
      </w:r>
    </w:p>
    <w:p w14:paraId="7244C6FC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5392AFBA" w14:textId="77777777" w:rsidR="00DC219A" w:rsidRDefault="00DC219A" w:rsidP="001B5B85"/>
    <w:p w14:paraId="3D6C47EA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45A4F58F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E0FB193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B1C3EE0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3278157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46D5526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16889B7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b/>
                <w:snapToGrid w:val="0"/>
                <w:color w:val="000000"/>
              </w:rPr>
            </w:r>
            <w:r w:rsidR="00FD46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14:paraId="0531CF9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3DB2901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49C0D17F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44A181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2F51D75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7077F049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E635FE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698B99C0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B9641B4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371388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562B54D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6D20E09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b/>
                <w:snapToGrid w:val="0"/>
                <w:color w:val="000000"/>
              </w:rPr>
            </w:r>
            <w:r w:rsidR="00FD46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1B44C5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993456D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41DB3606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7EC09D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CE15602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7BAD719A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04C224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54288B2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2482FDB7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759B4E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3CC04F7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4E74549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F35AC6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77E8C71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CDE8232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b/>
                <w:snapToGrid w:val="0"/>
                <w:color w:val="000000"/>
              </w:rPr>
            </w:r>
            <w:r w:rsidR="00FD46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6518EE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922D497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0842660C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A22939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1E35A9B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7A17B25D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CE7F7F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B85FBBA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E16D4A0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8D905E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A205954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460FD7DD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b/>
                <w:snapToGrid w:val="0"/>
                <w:color w:val="000000"/>
              </w:rPr>
            </w:r>
            <w:r w:rsidR="00FD46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844778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8C59B0E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7FDA643D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9EEAB2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5AABAE0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31D02A2C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0A83F4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4280653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3E87893A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4C2462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1904C08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17C17C17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07B51B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C099281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64642BD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929CC9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5FB638E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826F249" w14:textId="7777777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b/>
                <w:snapToGrid w:val="0"/>
                <w:color w:val="000000"/>
              </w:rPr>
            </w:r>
            <w:r w:rsidR="00FD46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2CC2FF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39AE54C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385B54AD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42858A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E57E1C8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5C7D7618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7F55C4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ADDC1A8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185B0C58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04606C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AE2784C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D2DC75C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1EF812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97E47DE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C981877" w14:textId="7777777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b/>
                <w:snapToGrid w:val="0"/>
                <w:color w:val="000000"/>
              </w:rPr>
            </w:r>
            <w:r w:rsidR="00FD467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E3C9F4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C3A4249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320D95E7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389090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6B730E7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3CDBB3AF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4B2E0A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B2C442F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7C409577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FF098E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D6057A1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240E9ED8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3347C8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C2717AF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2C463C5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D4677">
              <w:rPr>
                <w:snapToGrid w:val="0"/>
                <w:color w:val="000000"/>
              </w:rPr>
            </w:r>
            <w:r w:rsidR="00FD467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02A82B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9AC3A0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4FB6F4" w14:textId="77777777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3A0AA9">
              <w:rPr>
                <w:b/>
                <w:snapToGrid w:val="0"/>
                <w:color w:val="000000"/>
              </w:rPr>
              <w:t>1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19E55251" w14:textId="77777777" w:rsidR="00DC219A" w:rsidRDefault="00DC219A" w:rsidP="001B5B85"/>
    <w:p w14:paraId="0D93AADF" w14:textId="77777777" w:rsidR="00DC219A" w:rsidRDefault="00DC219A" w:rsidP="003E1491">
      <w:pPr>
        <w:jc w:val="both"/>
      </w:pPr>
      <w:r>
        <w:t>Celkové hodnocení práce a otázky k obhajobě:</w:t>
      </w:r>
    </w:p>
    <w:p w14:paraId="750EDE63" w14:textId="77777777" w:rsidR="00DC219A" w:rsidRDefault="00DC219A" w:rsidP="003E1491">
      <w:pPr>
        <w:jc w:val="both"/>
      </w:pPr>
      <w:r>
        <w:t>(otázky uvádí vedoucí práce i oponent)</w:t>
      </w:r>
    </w:p>
    <w:p w14:paraId="567670B4" w14:textId="77777777" w:rsidR="00DC219A" w:rsidRDefault="00DC219A" w:rsidP="003E1491">
      <w:pPr>
        <w:jc w:val="both"/>
      </w:pPr>
    </w:p>
    <w:bookmarkStart w:id="8" w:name="Text6"/>
    <w:p w14:paraId="18CE833B" w14:textId="77777777" w:rsidR="003A0AA9" w:rsidRPr="003A0AA9" w:rsidRDefault="005C5600" w:rsidP="003A0AA9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3A0AA9" w:rsidRPr="003A0AA9">
        <w:rPr>
          <w:i/>
          <w:noProof/>
        </w:rPr>
        <w:t>Jedná se o mírně podprůměrnou práci, která ale dostála svým cílům. Autor sepsal literární rešerši, která odpovídá zadání, dle mého názoru se ale možná zbytečně místy opírá o obecné internetové zdroje či články. Místy také není zcela dodržen citační formát. Největší nedostatky ale vidím v praktické části práce. Student sice porovnává existující produkty, jeho hodnotící proces a postup při výběru kritérií či jejich vah v práci úplně chybí. Ocenil bych jasnou definici, proč které kritérium je zvoleno, jaká váha a proč mu byla přidělena a finální výsledek práce by tak působil daleko sofistikovanějším dojmem.</w:t>
      </w:r>
      <w:r w:rsidR="003A0AA9">
        <w:rPr>
          <w:i/>
          <w:noProof/>
        </w:rPr>
        <w:t xml:space="preserve"> Student během zpracování práce svůj postup nekonzultoval, což jde na jednu stranu vytknout, na druhou stranu oceňuji, že se samostatně dokázal s tématem poprat a dopracovat práci na tuto (sice slabší) úroveň.</w:t>
      </w:r>
    </w:p>
    <w:p w14:paraId="458D401B" w14:textId="77777777" w:rsidR="003A0AA9" w:rsidRPr="003A0AA9" w:rsidRDefault="003A0AA9" w:rsidP="003A0AA9">
      <w:pPr>
        <w:rPr>
          <w:i/>
          <w:noProof/>
        </w:rPr>
      </w:pPr>
    </w:p>
    <w:p w14:paraId="56E12532" w14:textId="77777777" w:rsidR="003A0AA9" w:rsidRPr="003A0AA9" w:rsidRDefault="003A0AA9" w:rsidP="003A0AA9">
      <w:pPr>
        <w:rPr>
          <w:i/>
          <w:noProof/>
        </w:rPr>
      </w:pPr>
      <w:r w:rsidRPr="003A0AA9">
        <w:rPr>
          <w:i/>
          <w:noProof/>
        </w:rPr>
        <w:t>Otázky k obhajobě:</w:t>
      </w:r>
    </w:p>
    <w:p w14:paraId="165CE3C1" w14:textId="77777777" w:rsidR="00DC219A" w:rsidRPr="00AE58C9" w:rsidRDefault="003A0AA9" w:rsidP="003A0AA9">
      <w:pPr>
        <w:rPr>
          <w:i/>
        </w:rPr>
      </w:pPr>
      <w:r w:rsidRPr="003A0AA9">
        <w:rPr>
          <w:i/>
          <w:noProof/>
        </w:rPr>
        <w:t>1) Jaké váhy byste přidělil jednotlivým hodnotícím kritériím a změnilo by to nějak Vaše doporučení?</w:t>
      </w:r>
      <w:r w:rsidR="005C5600">
        <w:rPr>
          <w:i/>
        </w:rPr>
        <w:fldChar w:fldCharType="end"/>
      </w:r>
      <w:bookmarkEnd w:id="8"/>
    </w:p>
    <w:p w14:paraId="049A2EDF" w14:textId="77777777" w:rsidR="00DC219A" w:rsidRDefault="00DC219A" w:rsidP="003E1491"/>
    <w:p w14:paraId="2A04C6A1" w14:textId="77777777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FD4677">
        <w:rPr>
          <w:i/>
        </w:rPr>
      </w:r>
      <w:r w:rsidR="00FD4677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1444C903" w14:textId="77777777" w:rsidR="00DC219A" w:rsidRDefault="00DC219A" w:rsidP="003E1491"/>
    <w:p w14:paraId="2DE0263F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FD4677">
        <w:rPr>
          <w:i/>
        </w:rPr>
      </w:r>
      <w:r w:rsidR="00FD4677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0B281489" w14:textId="77777777" w:rsidR="00DC219A" w:rsidRDefault="00DC219A" w:rsidP="003E1491"/>
    <w:p w14:paraId="1BA8707D" w14:textId="77777777" w:rsidR="00DC219A" w:rsidRDefault="00DC219A" w:rsidP="003E1491"/>
    <w:p w14:paraId="27F01F0A" w14:textId="77777777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3A0AA9">
        <w:rPr>
          <w:i/>
          <w:noProof/>
        </w:rPr>
        <w:t>30.8.2021</w:t>
      </w:r>
      <w:r w:rsidR="005C5600" w:rsidRPr="009C34E5">
        <w:rPr>
          <w:i/>
        </w:rPr>
        <w:fldChar w:fldCharType="end"/>
      </w:r>
      <w:bookmarkEnd w:id="10"/>
    </w:p>
    <w:p w14:paraId="41E37BE1" w14:textId="77777777" w:rsidR="00DC219A" w:rsidRDefault="00DC219A" w:rsidP="003E1491"/>
    <w:p w14:paraId="4F1437E3" w14:textId="77777777" w:rsidR="00DC219A" w:rsidRDefault="00DC219A" w:rsidP="003E1491"/>
    <w:p w14:paraId="55B0CE70" w14:textId="77777777" w:rsidR="00DC219A" w:rsidRDefault="00DC219A" w:rsidP="003E1491"/>
    <w:p w14:paraId="7AEC89C2" w14:textId="77777777" w:rsidR="00DC219A" w:rsidRDefault="00DC219A" w:rsidP="003E1491"/>
    <w:p w14:paraId="5F6DC6F8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1176FCBA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DF539E" w14:textId="77777777" w:rsidR="00031518" w:rsidRDefault="00031518">
      <w:r>
        <w:separator/>
      </w:r>
    </w:p>
  </w:endnote>
  <w:endnote w:type="continuationSeparator" w:id="0">
    <w:p w14:paraId="63994E29" w14:textId="77777777" w:rsidR="00031518" w:rsidRDefault="0003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D9EED3" w14:textId="77777777" w:rsidR="00031518" w:rsidRDefault="00031518">
      <w:r>
        <w:separator/>
      </w:r>
    </w:p>
  </w:footnote>
  <w:footnote w:type="continuationSeparator" w:id="0">
    <w:p w14:paraId="0752D6A0" w14:textId="77777777" w:rsidR="00031518" w:rsidRDefault="00031518">
      <w:r>
        <w:continuationSeparator/>
      </w:r>
    </w:p>
  </w:footnote>
  <w:footnote w:id="1">
    <w:p w14:paraId="7031E891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DQ1MDO3NDG0MDVU0lEKTi0uzszPAykwrAUA1uU3Oy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A0AA9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4677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D347C0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37E3DABD64C442B50F05FE75EB6126" ma:contentTypeVersion="10" ma:contentTypeDescription="Vytvoří nový dokument" ma:contentTypeScope="" ma:versionID="8e3216dabfd763803e88d2793916a7a6">
  <xsd:schema xmlns:xsd="http://www.w3.org/2001/XMLSchema" xmlns:xs="http://www.w3.org/2001/XMLSchema" xmlns:p="http://schemas.microsoft.com/office/2006/metadata/properties" xmlns:ns3="3a3d5431-dab0-4ee0-ad47-1165a06a8b4e" targetNamespace="http://schemas.microsoft.com/office/2006/metadata/properties" ma:root="true" ma:fieldsID="2c77683e8cbf5b07dc27dbfd2cd3b559" ns3:_="">
    <xsd:import namespace="3a3d5431-dab0-4ee0-ad47-1165a06a8b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d5431-dab0-4ee0-ad47-1165a06a8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D82F4F9-E229-47B2-8981-300FD1D951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5F2A8-BBCE-4705-8D6E-494AC10B60AE}">
  <ds:schemaRefs>
    <ds:schemaRef ds:uri="http://www.w3.org/XML/1998/namespace"/>
    <ds:schemaRef ds:uri="3a3d5431-dab0-4ee0-ad47-1165a06a8b4e"/>
    <ds:schemaRef ds:uri="http://purl.org/dc/elements/1.1/"/>
    <ds:schemaRef ds:uri="http://purl.org/dc/dcmitype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C98A170F-07A8-4753-A681-40AA06DAA2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d5431-dab0-4ee0-ad47-1165a06a8b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625544-B94E-4B1B-9536-E3B3B3F6B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0</Words>
  <Characters>3423</Characters>
  <Application>Microsoft Office Word</Application>
  <DocSecurity>4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Bronislava Neubauerová</cp:lastModifiedBy>
  <cp:revision>2</cp:revision>
  <cp:lastPrinted>2014-07-24T08:52:00Z</cp:lastPrinted>
  <dcterms:created xsi:type="dcterms:W3CDTF">2021-08-30T08:12:00Z</dcterms:created>
  <dcterms:modified xsi:type="dcterms:W3CDTF">2021-08-3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37E3DABD64C442B50F05FE75EB6126</vt:lpwstr>
  </property>
</Properties>
</file>